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48"/>
        <w:tblW w:w="0" w:type="auto"/>
        <w:tblLook w:val="04A0" w:firstRow="1" w:lastRow="0" w:firstColumn="1" w:lastColumn="0" w:noHBand="0" w:noVBand="1"/>
      </w:tblPr>
      <w:tblGrid>
        <w:gridCol w:w="4297"/>
        <w:gridCol w:w="514"/>
        <w:gridCol w:w="4345"/>
      </w:tblGrid>
      <w:tr w:rsidR="00636DF7" w:rsidRPr="000F7DA3" w:rsidTr="00636DF7">
        <w:trPr>
          <w:trHeight w:val="227"/>
        </w:trPr>
        <w:tc>
          <w:tcPr>
            <w:tcW w:w="8916" w:type="dxa"/>
            <w:gridSpan w:val="3"/>
            <w:shd w:val="clear" w:color="auto" w:fill="D9D9D9" w:themeFill="background1" w:themeFillShade="D9"/>
          </w:tcPr>
          <w:p w:rsidR="00636DF7" w:rsidRPr="00143E10" w:rsidRDefault="008D2C91" w:rsidP="00CC2AFB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The </w:t>
            </w:r>
            <w:r w:rsidR="00CC2AFB">
              <w:rPr>
                <w:rFonts w:ascii="Letter-join Plus 36" w:hAnsi="Letter-join Plus 36"/>
                <w:sz w:val="24"/>
                <w:szCs w:val="24"/>
                <w:lang w:val="en-US"/>
              </w:rPr>
              <w:t>Bible</w:t>
            </w:r>
          </w:p>
        </w:tc>
      </w:tr>
      <w:tr w:rsidR="00636DF7" w:rsidRPr="000F7DA3" w:rsidTr="00636DF7">
        <w:trPr>
          <w:trHeight w:val="20"/>
        </w:trPr>
        <w:tc>
          <w:tcPr>
            <w:tcW w:w="891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636DF7" w:rsidRPr="00CC2AFB" w:rsidRDefault="00636DF7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  <w:p w:rsidR="00636DF7" w:rsidRPr="00CC2AFB" w:rsidRDefault="00CC2AFB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</w:rPr>
              <w:drawing>
                <wp:inline distT="0" distB="0" distL="0" distR="0" wp14:anchorId="4E150AEA" wp14:editId="6C87890B">
                  <wp:extent cx="5667375" cy="2140585"/>
                  <wp:effectExtent l="0" t="0" r="9525" b="0"/>
                  <wp:docPr id="5" name="Picture 2" descr="open bible 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open bible PNG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7375" cy="2140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C2AFB" w:rsidRDefault="00CC2AFB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  <w:p w:rsidR="00CC2AFB" w:rsidRPr="00CC2AFB" w:rsidRDefault="00CC2AFB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Important to Christians because it teaches them about God and Jesus</w:t>
            </w:r>
          </w:p>
          <w:p w:rsidR="00CC2AFB" w:rsidRPr="00CC2AFB" w:rsidRDefault="00CC2AFB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Read in church or at home</w:t>
            </w:r>
          </w:p>
          <w:p w:rsidR="00CC2AFB" w:rsidRPr="00CC2AFB" w:rsidRDefault="00CC2AFB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Helps Christians think about their behavior, e.g. being thankful, saying sorry, forgiveness</w:t>
            </w:r>
          </w:p>
          <w:p w:rsidR="00636DF7" w:rsidRPr="00CC2AFB" w:rsidRDefault="00636DF7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</w:tc>
      </w:tr>
      <w:tr w:rsidR="00636DF7" w:rsidRPr="000F7DA3" w:rsidTr="00636DF7">
        <w:trPr>
          <w:trHeight w:val="20"/>
        </w:trPr>
        <w:tc>
          <w:tcPr>
            <w:tcW w:w="891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636DF7" w:rsidRPr="00CC2AFB" w:rsidRDefault="00636DF7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</w:tc>
      </w:tr>
      <w:tr w:rsidR="00636DF7" w:rsidRPr="000F7DA3" w:rsidTr="00636DF7">
        <w:trPr>
          <w:trHeight w:val="20"/>
        </w:trPr>
        <w:tc>
          <w:tcPr>
            <w:tcW w:w="424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36DF7" w:rsidRPr="00CC2AFB" w:rsidRDefault="00CC2AFB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Being a Christian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36DF7" w:rsidRPr="00CC2AFB" w:rsidRDefault="00636DF7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</w:tc>
        <w:tc>
          <w:tcPr>
            <w:tcW w:w="4243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636DF7" w:rsidRPr="00CC2AFB" w:rsidRDefault="00CC2AFB" w:rsidP="008D2C91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Bible Stories</w:t>
            </w:r>
          </w:p>
        </w:tc>
      </w:tr>
      <w:tr w:rsidR="00636DF7" w:rsidRPr="000F7DA3" w:rsidTr="00636DF7">
        <w:trPr>
          <w:trHeight w:val="20"/>
        </w:trPr>
        <w:tc>
          <w:tcPr>
            <w:tcW w:w="4248" w:type="dxa"/>
            <w:tcBorders>
              <w:right w:val="single" w:sz="4" w:space="0" w:color="auto"/>
            </w:tcBorders>
            <w:shd w:val="clear" w:color="auto" w:fill="auto"/>
          </w:tcPr>
          <w:p w:rsidR="00211BBD" w:rsidRPr="00CC2AFB" w:rsidRDefault="00211BBD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  <w:p w:rsidR="00211BBD" w:rsidRPr="00CC2AFB" w:rsidRDefault="00CC2AFB" w:rsidP="00DB0968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Christian families may:</w:t>
            </w:r>
          </w:p>
          <w:p w:rsidR="00CC2AFB" w:rsidRPr="00CC2AFB" w:rsidRDefault="00CC2AFB" w:rsidP="00DB0968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Go to church</w:t>
            </w:r>
          </w:p>
          <w:p w:rsidR="00CC2AFB" w:rsidRPr="00CC2AFB" w:rsidRDefault="00CC2AFB" w:rsidP="00DB0968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Read the Bible</w:t>
            </w:r>
          </w:p>
          <w:p w:rsidR="00CC2AFB" w:rsidRPr="00CC2AFB" w:rsidRDefault="00CC2AFB" w:rsidP="00DB0968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Pray</w:t>
            </w:r>
          </w:p>
          <w:p w:rsidR="00CC2AFB" w:rsidRPr="00CC2AFB" w:rsidRDefault="00CC2AFB" w:rsidP="00DB0968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Say Grace before meals</w:t>
            </w:r>
          </w:p>
          <w:p w:rsidR="00CC2AFB" w:rsidRPr="00CC2AFB" w:rsidRDefault="00CC2AFB" w:rsidP="00DB0968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bookmarkStart w:id="0" w:name="_GoBack"/>
            <w:bookmarkEnd w:id="0"/>
          </w:p>
        </w:tc>
        <w:tc>
          <w:tcPr>
            <w:tcW w:w="42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36DF7" w:rsidRPr="00CC2AFB" w:rsidRDefault="00636DF7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</w:tc>
        <w:tc>
          <w:tcPr>
            <w:tcW w:w="4243" w:type="dxa"/>
            <w:tcBorders>
              <w:left w:val="single" w:sz="4" w:space="0" w:color="auto"/>
            </w:tcBorders>
            <w:shd w:val="clear" w:color="auto" w:fill="auto"/>
          </w:tcPr>
          <w:p w:rsidR="00636DF7" w:rsidRPr="00CC2AFB" w:rsidRDefault="00636DF7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  <w:p w:rsidR="008D2C91" w:rsidRPr="00CC2AFB" w:rsidRDefault="00CC2AFB" w:rsidP="008D2C91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There are lots of Bible stories including:</w:t>
            </w:r>
          </w:p>
          <w:p w:rsidR="00CC2AFB" w:rsidRPr="00CC2AFB" w:rsidRDefault="00CC2AFB" w:rsidP="008D2C91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Creation</w:t>
            </w:r>
          </w:p>
          <w:p w:rsidR="00CC2AFB" w:rsidRPr="00CC2AFB" w:rsidRDefault="00CC2AFB" w:rsidP="008D2C91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Moses</w:t>
            </w:r>
          </w:p>
          <w:p w:rsidR="00CC2AFB" w:rsidRPr="00CC2AFB" w:rsidRDefault="00CC2AFB" w:rsidP="008D2C91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David and Goliath</w:t>
            </w:r>
          </w:p>
          <w:p w:rsidR="00CC2AFB" w:rsidRPr="00CC2AFB" w:rsidRDefault="00CC2AFB" w:rsidP="008D2C91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Daniel in the Lion’s Den</w:t>
            </w:r>
          </w:p>
          <w:p w:rsidR="00CC2AFB" w:rsidRPr="00CC2AFB" w:rsidRDefault="00CC2AFB" w:rsidP="008D2C91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Jonah</w:t>
            </w:r>
          </w:p>
          <w:p w:rsidR="00CC2AFB" w:rsidRPr="00CC2AFB" w:rsidRDefault="00CC2AFB" w:rsidP="008D2C91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8D2C91">
        <w:rPr>
          <w:rFonts w:ascii="Letter-join Plus 36" w:hAnsi="Letter-join Plus 36"/>
          <w:sz w:val="20"/>
          <w:szCs w:val="20"/>
          <w:lang w:val="en-US"/>
        </w:rPr>
        <w:tab/>
      </w:r>
      <w:r w:rsidR="000937C8">
        <w:rPr>
          <w:rFonts w:ascii="Letter-join Plus 36" w:hAnsi="Letter-join Plus 36"/>
          <w:sz w:val="24"/>
          <w:szCs w:val="24"/>
          <w:lang w:val="en-US"/>
        </w:rPr>
        <w:t>Kn</w:t>
      </w:r>
      <w:r w:rsidR="00B3253D">
        <w:rPr>
          <w:rFonts w:ascii="Letter-join Plus 36" w:hAnsi="Letter-join Plus 36"/>
          <w:sz w:val="24"/>
          <w:szCs w:val="24"/>
          <w:lang w:val="en-US"/>
        </w:rPr>
        <w:t xml:space="preserve">owledge </w:t>
      </w:r>
      <w:proofErr w:type="spellStart"/>
      <w:r w:rsidR="00B3253D">
        <w:rPr>
          <w:rFonts w:ascii="Letter-join Plus 36" w:hAnsi="Letter-join Plus 36"/>
          <w:sz w:val="24"/>
          <w:szCs w:val="24"/>
          <w:lang w:val="en-US"/>
        </w:rPr>
        <w:t>Organiser</w:t>
      </w:r>
      <w:proofErr w:type="spellEnd"/>
      <w:r w:rsidR="00B3253D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A6237A">
        <w:rPr>
          <w:rFonts w:ascii="Letter-join Plus 36" w:hAnsi="Letter-join Plus 36"/>
          <w:sz w:val="24"/>
          <w:szCs w:val="24"/>
          <w:lang w:val="en-US"/>
        </w:rPr>
        <w:br/>
      </w:r>
      <w:r w:rsidR="00A6237A">
        <w:rPr>
          <w:rFonts w:ascii="Letter-join Plus 36" w:hAnsi="Letter-join Plus 36"/>
          <w:sz w:val="24"/>
          <w:szCs w:val="24"/>
          <w:lang w:val="en-US"/>
        </w:rPr>
        <w:tab/>
      </w:r>
      <w:r w:rsidR="00A6237A">
        <w:rPr>
          <w:rFonts w:ascii="Letter-join Plus 36" w:hAnsi="Letter-join Plus 36"/>
          <w:sz w:val="24"/>
          <w:szCs w:val="24"/>
          <w:lang w:val="en-US"/>
        </w:rPr>
        <w:tab/>
        <w:t xml:space="preserve">   </w:t>
      </w:r>
      <w:r w:rsidR="008D2C91">
        <w:rPr>
          <w:rFonts w:ascii="Letter-join Plus 36" w:hAnsi="Letter-join Plus 36"/>
          <w:sz w:val="24"/>
          <w:szCs w:val="24"/>
          <w:lang w:val="en-US"/>
        </w:rPr>
        <w:tab/>
        <w:t>Autumn</w:t>
      </w:r>
      <w:r w:rsidR="00A6237A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231C79">
        <w:rPr>
          <w:rFonts w:ascii="Letter-join Plus 36" w:hAnsi="Letter-join Plus 36"/>
          <w:sz w:val="24"/>
          <w:szCs w:val="24"/>
          <w:lang w:val="en-US"/>
        </w:rPr>
        <w:t xml:space="preserve">Term </w:t>
      </w:r>
      <w:r w:rsidR="008D2C91">
        <w:rPr>
          <w:rFonts w:ascii="Letter-join Plus 36" w:hAnsi="Letter-join Plus 36"/>
          <w:sz w:val="24"/>
          <w:szCs w:val="24"/>
          <w:lang w:val="en-US"/>
        </w:rPr>
        <w:t>1</w:t>
      </w:r>
    </w:p>
    <w:p w:rsidR="00DB62C8" w:rsidRDefault="00B07C6F" w:rsidP="00DB62C8">
      <w:pPr>
        <w:rPr>
          <w:rFonts w:ascii="Letter-join Plus 36" w:hAnsi="Letter-join Plus 36"/>
          <w:b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8D2C91">
        <w:rPr>
          <w:rFonts w:ascii="Letter-join Plus 36" w:hAnsi="Letter-join Plus 36"/>
          <w:b/>
          <w:sz w:val="24"/>
          <w:szCs w:val="24"/>
          <w:lang w:val="en-US"/>
        </w:rPr>
        <w:tab/>
      </w:r>
      <w:r w:rsidR="00E52C34">
        <w:rPr>
          <w:rFonts w:ascii="Letter-join Plus 36" w:hAnsi="Letter-join Plus 36"/>
          <w:b/>
          <w:sz w:val="24"/>
          <w:szCs w:val="24"/>
          <w:lang w:val="en-US"/>
        </w:rPr>
        <w:t>RE</w:t>
      </w:r>
      <w:r w:rsidR="00BE3B9D">
        <w:rPr>
          <w:rFonts w:ascii="Letter-join Plus 36" w:hAnsi="Letter-join Plus 36"/>
          <w:b/>
          <w:sz w:val="24"/>
          <w:szCs w:val="24"/>
          <w:lang w:val="en-US"/>
        </w:rPr>
        <w:t xml:space="preserve"> –</w:t>
      </w:r>
      <w:r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  <w:r w:rsidR="00E52C34">
        <w:rPr>
          <w:rFonts w:ascii="Letter-join Plus 36" w:hAnsi="Letter-join Plus 36"/>
          <w:b/>
          <w:sz w:val="24"/>
          <w:szCs w:val="24"/>
          <w:lang w:val="en-US"/>
        </w:rPr>
        <w:t>Christianity: Beliefs and God</w:t>
      </w:r>
    </w:p>
    <w:p w:rsidR="00AA6C0D" w:rsidRPr="00143E10" w:rsidRDefault="00AA6C0D" w:rsidP="00DB62C8">
      <w:pPr>
        <w:rPr>
          <w:rFonts w:ascii="Letter-join Plus 36" w:hAnsi="Letter-join Plus 36"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339"/>
        <w:gridCol w:w="4168"/>
      </w:tblGrid>
      <w:tr w:rsidR="00143E10" w:rsidRPr="008D2C91" w:rsidTr="00CC2AFB">
        <w:trPr>
          <w:trHeight w:val="1509"/>
        </w:trPr>
        <w:tc>
          <w:tcPr>
            <w:tcW w:w="5507" w:type="dxa"/>
            <w:gridSpan w:val="2"/>
            <w:shd w:val="clear" w:color="auto" w:fill="D9D9D9" w:themeFill="background1" w:themeFillShade="D9"/>
          </w:tcPr>
          <w:p w:rsidR="00143E10" w:rsidRPr="00E52C34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E52C34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855CCC" w:rsidRPr="008D2C91" w:rsidTr="00CC2AFB">
        <w:trPr>
          <w:trHeight w:val="795"/>
        </w:trPr>
        <w:tc>
          <w:tcPr>
            <w:tcW w:w="1339" w:type="dxa"/>
          </w:tcPr>
          <w:p w:rsidR="00855CCC" w:rsidRPr="00CC2AFB" w:rsidRDefault="00E52C34" w:rsidP="00855CCC">
            <w:pPr>
              <w:rPr>
                <w:rFonts w:ascii="Letter-join Plus 36" w:hAnsi="Letter-join Plus 36"/>
                <w:sz w:val="28"/>
                <w:szCs w:val="24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</w:rPr>
              <w:t>Bible</w:t>
            </w:r>
          </w:p>
        </w:tc>
        <w:tc>
          <w:tcPr>
            <w:tcW w:w="4168" w:type="dxa"/>
          </w:tcPr>
          <w:p w:rsidR="00855CCC" w:rsidRPr="00CC2AFB" w:rsidRDefault="00E52C34" w:rsidP="00E15686">
            <w:pPr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A collection of books which delivers messages from God and Jesus to Christians</w:t>
            </w:r>
          </w:p>
        </w:tc>
      </w:tr>
      <w:tr w:rsidR="00855CCC" w:rsidRPr="008D2C91" w:rsidTr="00CC2AFB">
        <w:trPr>
          <w:trHeight w:val="795"/>
        </w:trPr>
        <w:tc>
          <w:tcPr>
            <w:tcW w:w="1339" w:type="dxa"/>
          </w:tcPr>
          <w:p w:rsidR="00855CCC" w:rsidRPr="00CC2AFB" w:rsidRDefault="00E52C34" w:rsidP="00855CCC">
            <w:pPr>
              <w:rPr>
                <w:rFonts w:ascii="Letter-join Plus 36" w:hAnsi="Letter-join Plus 36"/>
                <w:sz w:val="28"/>
                <w:szCs w:val="24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</w:rPr>
              <w:t>Worship</w:t>
            </w:r>
          </w:p>
        </w:tc>
        <w:tc>
          <w:tcPr>
            <w:tcW w:w="4168" w:type="dxa"/>
          </w:tcPr>
          <w:p w:rsidR="00855CCC" w:rsidRPr="00CC2AFB" w:rsidRDefault="00E52C34" w:rsidP="00E15686">
            <w:pPr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Expressing feelings towards a God</w:t>
            </w:r>
          </w:p>
        </w:tc>
      </w:tr>
      <w:tr w:rsidR="00855CCC" w:rsidRPr="008D2C91" w:rsidTr="00CC2AFB">
        <w:trPr>
          <w:trHeight w:val="795"/>
        </w:trPr>
        <w:tc>
          <w:tcPr>
            <w:tcW w:w="1339" w:type="dxa"/>
          </w:tcPr>
          <w:p w:rsidR="00855CCC" w:rsidRPr="00CC2AFB" w:rsidRDefault="00E52C34" w:rsidP="00855CCC">
            <w:pPr>
              <w:rPr>
                <w:rFonts w:ascii="Letter-join Plus 36" w:hAnsi="Letter-join Plus 36"/>
                <w:sz w:val="28"/>
                <w:szCs w:val="24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</w:rPr>
              <w:t>Faith</w:t>
            </w:r>
          </w:p>
        </w:tc>
        <w:tc>
          <w:tcPr>
            <w:tcW w:w="4168" w:type="dxa"/>
          </w:tcPr>
          <w:p w:rsidR="00855CCC" w:rsidRPr="00CC2AFB" w:rsidRDefault="00E52C34" w:rsidP="00855CCC">
            <w:pPr>
              <w:tabs>
                <w:tab w:val="left" w:pos="1739"/>
              </w:tabs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Belief in a something e.g. a religion, or someone</w:t>
            </w:r>
          </w:p>
        </w:tc>
      </w:tr>
      <w:tr w:rsidR="00855CCC" w:rsidRPr="008D2C91" w:rsidTr="00CC2AFB">
        <w:trPr>
          <w:trHeight w:val="795"/>
        </w:trPr>
        <w:tc>
          <w:tcPr>
            <w:tcW w:w="1339" w:type="dxa"/>
          </w:tcPr>
          <w:p w:rsidR="00855CCC" w:rsidRPr="00CC2AFB" w:rsidRDefault="00E52C34" w:rsidP="00855CCC">
            <w:pPr>
              <w:rPr>
                <w:rFonts w:ascii="Letter-join Plus 36" w:hAnsi="Letter-join Plus 36"/>
                <w:sz w:val="28"/>
                <w:szCs w:val="24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</w:rPr>
              <w:t>God</w:t>
            </w:r>
          </w:p>
        </w:tc>
        <w:tc>
          <w:tcPr>
            <w:tcW w:w="4168" w:type="dxa"/>
          </w:tcPr>
          <w:p w:rsidR="00855CCC" w:rsidRPr="00CC2AFB" w:rsidRDefault="00E52C34" w:rsidP="00855CCC">
            <w:pPr>
              <w:tabs>
                <w:tab w:val="left" w:pos="1739"/>
              </w:tabs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Christians believe God created and rules the universe and guides them</w:t>
            </w:r>
          </w:p>
        </w:tc>
      </w:tr>
      <w:tr w:rsidR="00855CCC" w:rsidRPr="008D2C91" w:rsidTr="00CC2AFB">
        <w:trPr>
          <w:trHeight w:val="795"/>
        </w:trPr>
        <w:tc>
          <w:tcPr>
            <w:tcW w:w="1339" w:type="dxa"/>
          </w:tcPr>
          <w:p w:rsidR="00855CCC" w:rsidRPr="00CC2AFB" w:rsidRDefault="00E52C34" w:rsidP="00855CCC">
            <w:pPr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Holy</w:t>
            </w:r>
          </w:p>
        </w:tc>
        <w:tc>
          <w:tcPr>
            <w:tcW w:w="4168" w:type="dxa"/>
          </w:tcPr>
          <w:p w:rsidR="00855CCC" w:rsidRPr="00CC2AFB" w:rsidRDefault="00E52C34" w:rsidP="00855CCC">
            <w:pPr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  <w:lang w:val="en-US"/>
              </w:rPr>
              <w:t>Related to God or religion</w:t>
            </w:r>
          </w:p>
        </w:tc>
      </w:tr>
      <w:tr w:rsidR="00210DE7" w:rsidRPr="008D2C91" w:rsidTr="00CC2AFB">
        <w:trPr>
          <w:trHeight w:val="795"/>
        </w:trPr>
        <w:tc>
          <w:tcPr>
            <w:tcW w:w="1339" w:type="dxa"/>
          </w:tcPr>
          <w:p w:rsidR="00210DE7" w:rsidRPr="00CC2AFB" w:rsidRDefault="00E52C34" w:rsidP="00BE3B9D">
            <w:pPr>
              <w:rPr>
                <w:rFonts w:ascii="Letter-join Plus 36" w:hAnsi="Letter-join Plus 36"/>
                <w:sz w:val="28"/>
                <w:szCs w:val="24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</w:rPr>
              <w:t>Prayer</w:t>
            </w:r>
          </w:p>
        </w:tc>
        <w:tc>
          <w:tcPr>
            <w:tcW w:w="4168" w:type="dxa"/>
          </w:tcPr>
          <w:p w:rsidR="00210DE7" w:rsidRPr="00CC2AFB" w:rsidRDefault="00E52C34" w:rsidP="00210DE7">
            <w:pPr>
              <w:rPr>
                <w:rFonts w:ascii="Letter-join Plus 36" w:hAnsi="Letter-join Plus 36"/>
                <w:sz w:val="28"/>
                <w:szCs w:val="24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</w:rPr>
              <w:t>Requests or thanks expressed to God</w:t>
            </w:r>
          </w:p>
        </w:tc>
      </w:tr>
      <w:tr w:rsidR="00210DE7" w:rsidRPr="008D2C91" w:rsidTr="00CC2AFB">
        <w:trPr>
          <w:trHeight w:val="795"/>
        </w:trPr>
        <w:tc>
          <w:tcPr>
            <w:tcW w:w="1339" w:type="dxa"/>
          </w:tcPr>
          <w:p w:rsidR="00210DE7" w:rsidRPr="00CC2AFB" w:rsidRDefault="00E52C34" w:rsidP="00210DE7">
            <w:pPr>
              <w:rPr>
                <w:rFonts w:ascii="Letter-join Plus 36" w:hAnsi="Letter-join Plus 36"/>
                <w:sz w:val="28"/>
                <w:szCs w:val="24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</w:rPr>
              <w:t>Hymn</w:t>
            </w:r>
          </w:p>
        </w:tc>
        <w:tc>
          <w:tcPr>
            <w:tcW w:w="4168" w:type="dxa"/>
          </w:tcPr>
          <w:p w:rsidR="00210DE7" w:rsidRPr="00CC2AFB" w:rsidRDefault="00E52C34" w:rsidP="00210DE7">
            <w:pPr>
              <w:rPr>
                <w:rFonts w:ascii="Letter-join Plus 36" w:hAnsi="Letter-join Plus 36"/>
                <w:sz w:val="28"/>
                <w:szCs w:val="24"/>
              </w:rPr>
            </w:pPr>
            <w:r w:rsidRPr="00CC2AFB">
              <w:rPr>
                <w:rFonts w:ascii="Letter-join Plus 36" w:hAnsi="Letter-join Plus 36"/>
                <w:sz w:val="28"/>
                <w:szCs w:val="24"/>
              </w:rPr>
              <w:t>A religious song or poem to praise God</w:t>
            </w:r>
          </w:p>
        </w:tc>
      </w:tr>
    </w:tbl>
    <w:p w:rsidR="00DB62C8" w:rsidRDefault="00DB62C8" w:rsidP="00A6237A"/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tter-join Plus 36">
    <w:altName w:val="Letter-join Plus 40"/>
    <w:panose1 w:val="00000000000000000000"/>
    <w:charset w:val="00"/>
    <w:family w:val="modern"/>
    <w:notTrueType/>
    <w:pitch w:val="variable"/>
    <w:sig w:usb0="00000003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4" o:spid="_x0000_i1026" type="#_x0000_t75" style="width:338.25pt;height:547.45pt;visibility:visible;mso-wrap-style:square" o:bullet="t">
        <v:imagedata r:id="rId1" o:title=""/>
      </v:shape>
    </w:pict>
  </w:numPicBullet>
  <w:abstractNum w:abstractNumId="0" w15:restartNumberingAfterBreak="0">
    <w:nsid w:val="389F7891"/>
    <w:multiLevelType w:val="hybridMultilevel"/>
    <w:tmpl w:val="4628CA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82354A"/>
    <w:multiLevelType w:val="hybridMultilevel"/>
    <w:tmpl w:val="3F249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642221"/>
    <w:multiLevelType w:val="hybridMultilevel"/>
    <w:tmpl w:val="E79E21BE"/>
    <w:lvl w:ilvl="0" w:tplc="FF7A6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9E1B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8C57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1C1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BA1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C4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45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1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TA2MzI1MrA0NTBX0lEKTi0uzszPAykwqQUAPIDp6ywAAAA="/>
  </w:docVars>
  <w:rsids>
    <w:rsidRoot w:val="00DB62C8"/>
    <w:rsid w:val="00066FD7"/>
    <w:rsid w:val="000937C8"/>
    <w:rsid w:val="00143E10"/>
    <w:rsid w:val="00161C85"/>
    <w:rsid w:val="001E4E28"/>
    <w:rsid w:val="002102B6"/>
    <w:rsid w:val="00210DE7"/>
    <w:rsid w:val="00211BBD"/>
    <w:rsid w:val="00231C79"/>
    <w:rsid w:val="00267937"/>
    <w:rsid w:val="002F50A8"/>
    <w:rsid w:val="004540A8"/>
    <w:rsid w:val="00495736"/>
    <w:rsid w:val="004B2A7E"/>
    <w:rsid w:val="00636DF7"/>
    <w:rsid w:val="00660809"/>
    <w:rsid w:val="0068723B"/>
    <w:rsid w:val="006A07DF"/>
    <w:rsid w:val="006B6F30"/>
    <w:rsid w:val="00855CCC"/>
    <w:rsid w:val="008D2C91"/>
    <w:rsid w:val="00940459"/>
    <w:rsid w:val="009A0D89"/>
    <w:rsid w:val="009A26D9"/>
    <w:rsid w:val="00A4562E"/>
    <w:rsid w:val="00A6237A"/>
    <w:rsid w:val="00AA6C0D"/>
    <w:rsid w:val="00B07C6F"/>
    <w:rsid w:val="00B3253D"/>
    <w:rsid w:val="00B8600B"/>
    <w:rsid w:val="00BE3B9D"/>
    <w:rsid w:val="00C4573A"/>
    <w:rsid w:val="00CC2AFB"/>
    <w:rsid w:val="00D91147"/>
    <w:rsid w:val="00DB0968"/>
    <w:rsid w:val="00DB62C8"/>
    <w:rsid w:val="00E15686"/>
    <w:rsid w:val="00E52C34"/>
    <w:rsid w:val="00E56C46"/>
    <w:rsid w:val="00F56D37"/>
    <w:rsid w:val="00F56E02"/>
    <w:rsid w:val="00F85522"/>
    <w:rsid w:val="00FC7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8130B2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88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594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256B3-9E14-45C8-81F3-BDBBFDF3C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Harrison Claire</cp:lastModifiedBy>
  <cp:revision>3</cp:revision>
  <dcterms:created xsi:type="dcterms:W3CDTF">2021-09-06T15:08:00Z</dcterms:created>
  <dcterms:modified xsi:type="dcterms:W3CDTF">2021-09-06T15:25:00Z</dcterms:modified>
</cp:coreProperties>
</file>